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宋体" w:hAnsi="Times New Roman"/>
        <w:sz w:val="24"/>
        <w:szCs w:val="24"/>
        <w:lang w:val="en-US" w:eastAsia="en-US" w:bidi="ar-SA"/>
      </w:rPr>
    </w:rPrDefault>
    <w:pPrDefault>
      <w:pPr>
        <w:spacing w:beforeLines="0" w:before="0" w:afterLines="0" w:after="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Lines="0" w:before="0" w:afterLines="0" w:after="0" w:lineRule="auto" w:line="360"/>
      <w:ind w:firstLineChars="200" w:leftChars="0" w:rightChars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Lines="30" w:afterLines="30"/>
      <w:ind w:firstLineChars="0" w:leftChars="0" w:rightChars="0"/>
    </w:pPr>
  </w:style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Lines="150" w:afterLines="15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Lines="0" w:afterLines="100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jc w:val="center"/>
    </w:pPr>
  </w:style>
  <w:style w:type="paragraph" w:customStyle="1" w:styleId="ImageCaption">
    <w:name w:val="Image Caption"/>
    <w:basedOn w:val="Caption"/>
    <w:pPr>
      <w:numPr>
        <w:numId w:val="1"/>
        <w:ilvl w:val="6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  <w:jc w:val="center"/>
    </w:pPr>
  </w:style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Lines="100" w:line="259" w:lineRule="auto"/>
      <w:outlineLvl w:val="9"/>
    </w:pPr>
    <w:rPr>
      <w:rFonts w:asciiTheme="majorHAnsi" w:eastAsiaTheme="majorEastAsia" w:hAnsiTheme="majorHAnsi" w:cstheme="majorBidi"/>
      <w:b w:val="0"/>
      <w:bCs w:val="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